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5CF081" w14:textId="77777777" w:rsidR="00546168" w:rsidRDefault="00546168" w:rsidP="0016442C">
      <w:pPr>
        <w:autoSpaceDE w:val="0"/>
        <w:autoSpaceDN w:val="0"/>
        <w:adjustRightInd w:val="0"/>
        <w:spacing w:after="0" w:line="240" w:lineRule="auto"/>
        <w:rPr>
          <w:rFonts w:ascii="Arial Narrow" w:eastAsia="Times New Roman" w:hAnsi="Arial Narrow" w:cs="Times New Roman"/>
          <w:b/>
          <w:color w:val="333399"/>
          <w:sz w:val="36"/>
          <w:szCs w:val="36"/>
          <w:lang w:val="en-US"/>
        </w:rPr>
      </w:pPr>
    </w:p>
    <w:p w14:paraId="51192B45" w14:textId="79154674" w:rsidR="00E91309" w:rsidRDefault="00337888" w:rsidP="00546168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eastAsia="Times New Roman" w:hAnsi="Arial Narrow" w:cs="Times New Roman"/>
          <w:b/>
          <w:color w:val="333399"/>
          <w:sz w:val="36"/>
          <w:szCs w:val="36"/>
          <w:lang w:val="en-US"/>
        </w:rPr>
      </w:pPr>
      <w:r w:rsidRPr="00546168">
        <w:rPr>
          <w:rFonts w:ascii="Arial Narrow" w:eastAsia="Times New Roman" w:hAnsi="Arial Narrow" w:cs="Times New Roman"/>
          <w:b/>
          <w:color w:val="333399"/>
          <w:sz w:val="36"/>
          <w:szCs w:val="36"/>
          <w:lang w:val="en-US"/>
        </w:rPr>
        <w:t>Obilježavanje Međunarodnog dana podrške žrtvama torture</w:t>
      </w:r>
    </w:p>
    <w:p w14:paraId="403CCF72" w14:textId="77777777" w:rsidR="00546168" w:rsidRPr="008445CA" w:rsidRDefault="00546168" w:rsidP="00546168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eastAsia="Times New Roman" w:hAnsi="Arial Narrow" w:cs="Times New Roman"/>
          <w:b/>
          <w:color w:val="333399"/>
          <w:sz w:val="4"/>
          <w:szCs w:val="4"/>
          <w:lang w:val="en-US"/>
        </w:rPr>
      </w:pPr>
    </w:p>
    <w:p w14:paraId="4D9DD214" w14:textId="5585200C" w:rsidR="00E91309" w:rsidRPr="00546168" w:rsidRDefault="00546168" w:rsidP="00E91309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eastAsia="Times New Roman" w:hAnsi="Arial Narrow" w:cs="Times New Roman"/>
          <w:b/>
          <w:color w:val="333399"/>
          <w:sz w:val="24"/>
          <w:szCs w:val="24"/>
          <w:lang w:val="en-US"/>
        </w:rPr>
      </w:pPr>
      <w:r w:rsidRPr="00546168">
        <w:rPr>
          <w:rFonts w:ascii="Arial Narrow" w:eastAsia="Times New Roman" w:hAnsi="Arial Narrow" w:cs="Times New Roman"/>
          <w:color w:val="333399"/>
          <w:sz w:val="24"/>
          <w:szCs w:val="24"/>
          <w:lang w:val="en-US"/>
        </w:rPr>
        <w:t xml:space="preserve">Prezentacija </w:t>
      </w:r>
      <w:r>
        <w:rPr>
          <w:rFonts w:ascii="Arial Narrow" w:eastAsia="Times New Roman" w:hAnsi="Arial Narrow" w:cs="Times New Roman"/>
          <w:color w:val="333399"/>
          <w:sz w:val="24"/>
          <w:szCs w:val="24"/>
          <w:lang w:val="en-US"/>
        </w:rPr>
        <w:t>A</w:t>
      </w:r>
      <w:r w:rsidRPr="00546168">
        <w:rPr>
          <w:rFonts w:ascii="Arial Narrow" w:eastAsia="Times New Roman" w:hAnsi="Arial Narrow" w:cs="Times New Roman"/>
          <w:color w:val="333399"/>
          <w:sz w:val="24"/>
          <w:szCs w:val="24"/>
          <w:lang w:val="en-US"/>
        </w:rPr>
        <w:t xml:space="preserve">nalize istraživanja javnog mnjenja u Crnoj Gori </w:t>
      </w:r>
      <w:r w:rsidRPr="00546168">
        <w:rPr>
          <w:rFonts w:ascii="Arial Narrow" w:eastAsia="Times New Roman" w:hAnsi="Arial Narrow" w:cs="Times New Roman"/>
          <w:b/>
          <w:color w:val="333399"/>
          <w:sz w:val="24"/>
          <w:szCs w:val="24"/>
          <w:lang w:val="en-US"/>
        </w:rPr>
        <w:t>"Stavovi građana i osuđenih lica o tretmanu policije i pravosudnim institucijama"</w:t>
      </w:r>
    </w:p>
    <w:p w14:paraId="55CC1E24" w14:textId="77777777" w:rsidR="00546168" w:rsidRPr="00546168" w:rsidRDefault="00546168" w:rsidP="00E91309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eastAsia="Times New Roman" w:hAnsi="Arial Narrow" w:cs="Times New Roman"/>
          <w:color w:val="333399"/>
          <w:sz w:val="28"/>
          <w:szCs w:val="28"/>
          <w:lang w:val="en-US"/>
        </w:rPr>
      </w:pPr>
    </w:p>
    <w:p w14:paraId="7433B29E" w14:textId="77777777" w:rsidR="00546168" w:rsidRPr="003C245D" w:rsidRDefault="00546168" w:rsidP="00E91309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eastAsia="Times New Roman" w:hAnsi="Arial Narrow" w:cs="Times New Roman"/>
          <w:b/>
          <w:color w:val="333399"/>
          <w:sz w:val="28"/>
          <w:szCs w:val="28"/>
          <w:lang w:val="en-US"/>
        </w:rPr>
      </w:pPr>
    </w:p>
    <w:p w14:paraId="3A912534" w14:textId="04EDF94E" w:rsidR="00E91309" w:rsidRPr="003C245D" w:rsidRDefault="00337888" w:rsidP="00546168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eastAsia="Times New Roman" w:hAnsi="Arial Narrow" w:cs="Times New Roman"/>
          <w:b/>
          <w:color w:val="333399"/>
          <w:sz w:val="28"/>
          <w:szCs w:val="28"/>
          <w:lang w:val="en-US"/>
        </w:rPr>
      </w:pPr>
      <w:r>
        <w:rPr>
          <w:rFonts w:ascii="Arial Narrow" w:eastAsia="Times New Roman" w:hAnsi="Arial Narrow" w:cs="Times New Roman"/>
          <w:b/>
          <w:color w:val="333399"/>
          <w:sz w:val="28"/>
          <w:szCs w:val="28"/>
          <w:lang w:val="en-US"/>
        </w:rPr>
        <w:t>Građanska kuća</w:t>
      </w:r>
    </w:p>
    <w:p w14:paraId="6D4D10DB" w14:textId="368C241F" w:rsidR="00E91309" w:rsidRPr="003C245D" w:rsidRDefault="00546168" w:rsidP="00546168">
      <w:pPr>
        <w:spacing w:after="0" w:line="240" w:lineRule="auto"/>
        <w:jc w:val="center"/>
        <w:rPr>
          <w:rFonts w:ascii="Arial Narrow" w:eastAsia="Times New Roman" w:hAnsi="Arial Narrow" w:cs="Times New Roman"/>
          <w:b/>
          <w:color w:val="333399"/>
          <w:sz w:val="28"/>
          <w:szCs w:val="28"/>
          <w:lang w:val="en-US"/>
        </w:rPr>
      </w:pPr>
      <w:r>
        <w:rPr>
          <w:rFonts w:ascii="Arial Narrow" w:eastAsia="Times New Roman" w:hAnsi="Arial Narrow" w:cs="Times New Roman"/>
          <w:b/>
          <w:color w:val="333399"/>
          <w:sz w:val="28"/>
          <w:szCs w:val="28"/>
          <w:lang w:val="en-US"/>
        </w:rPr>
        <w:t xml:space="preserve">Ponedjeljak, </w:t>
      </w:r>
      <w:r w:rsidR="00E91309">
        <w:rPr>
          <w:rFonts w:ascii="Arial Narrow" w:eastAsia="Times New Roman" w:hAnsi="Arial Narrow" w:cs="Times New Roman"/>
          <w:b/>
          <w:color w:val="333399"/>
          <w:sz w:val="28"/>
          <w:szCs w:val="28"/>
          <w:lang w:val="en-US"/>
        </w:rPr>
        <w:t>2</w:t>
      </w:r>
      <w:r w:rsidR="00337888">
        <w:rPr>
          <w:rFonts w:ascii="Arial Narrow" w:eastAsia="Times New Roman" w:hAnsi="Arial Narrow" w:cs="Times New Roman"/>
          <w:b/>
          <w:color w:val="333399"/>
          <w:sz w:val="28"/>
          <w:szCs w:val="28"/>
          <w:lang w:val="en-US"/>
        </w:rPr>
        <w:t xml:space="preserve">6. </w:t>
      </w:r>
      <w:r w:rsidR="00932A93">
        <w:rPr>
          <w:rFonts w:ascii="Arial Narrow" w:eastAsia="Times New Roman" w:hAnsi="Arial Narrow" w:cs="Times New Roman"/>
          <w:b/>
          <w:color w:val="333399"/>
          <w:sz w:val="28"/>
          <w:szCs w:val="28"/>
          <w:lang w:val="en-US"/>
        </w:rPr>
        <w:t>j</w:t>
      </w:r>
      <w:r w:rsidR="00337888">
        <w:rPr>
          <w:rFonts w:ascii="Arial Narrow" w:eastAsia="Times New Roman" w:hAnsi="Arial Narrow" w:cs="Times New Roman"/>
          <w:b/>
          <w:color w:val="333399"/>
          <w:sz w:val="28"/>
          <w:szCs w:val="28"/>
          <w:lang w:val="en-US"/>
        </w:rPr>
        <w:t>un</w:t>
      </w:r>
      <w:r w:rsidR="008445CA">
        <w:rPr>
          <w:rFonts w:ascii="Arial Narrow" w:eastAsia="Times New Roman" w:hAnsi="Arial Narrow" w:cs="Times New Roman"/>
          <w:b/>
          <w:color w:val="333399"/>
          <w:sz w:val="28"/>
          <w:szCs w:val="28"/>
          <w:lang w:val="en-US"/>
        </w:rPr>
        <w:t xml:space="preserve"> 2023</w:t>
      </w:r>
      <w:r w:rsidR="00337888">
        <w:rPr>
          <w:rFonts w:ascii="Arial Narrow" w:eastAsia="Times New Roman" w:hAnsi="Arial Narrow" w:cs="Times New Roman"/>
          <w:b/>
          <w:color w:val="333399"/>
          <w:sz w:val="28"/>
          <w:szCs w:val="28"/>
          <w:lang w:val="en-US"/>
        </w:rPr>
        <w:t>, 10:00h</w:t>
      </w:r>
    </w:p>
    <w:p w14:paraId="408CA103" w14:textId="77777777" w:rsidR="00E91309" w:rsidRPr="003C245D" w:rsidRDefault="00E91309" w:rsidP="00E91309">
      <w:pPr>
        <w:spacing w:after="0" w:line="240" w:lineRule="auto"/>
        <w:jc w:val="center"/>
        <w:rPr>
          <w:rFonts w:ascii="Arial Narrow" w:eastAsia="Times New Roman" w:hAnsi="Arial Narrow" w:cs="Times New Roman"/>
          <w:b/>
          <w:color w:val="333399"/>
          <w:sz w:val="16"/>
          <w:szCs w:val="16"/>
          <w:lang w:val="en-US"/>
        </w:rPr>
      </w:pPr>
    </w:p>
    <w:p w14:paraId="6E09C8E1" w14:textId="77777777" w:rsidR="00E91309" w:rsidRPr="003C245D" w:rsidRDefault="00E91309" w:rsidP="00E91309">
      <w:pPr>
        <w:spacing w:after="0" w:line="240" w:lineRule="auto"/>
        <w:jc w:val="center"/>
        <w:rPr>
          <w:rFonts w:ascii="Arial Narrow" w:eastAsia="Times New Roman" w:hAnsi="Arial Narrow" w:cs="Times New Roman"/>
          <w:b/>
          <w:color w:val="333399"/>
          <w:sz w:val="16"/>
          <w:szCs w:val="16"/>
          <w:lang w:val="en-US"/>
        </w:rPr>
      </w:pPr>
    </w:p>
    <w:p w14:paraId="086C42F2" w14:textId="0C865E1F" w:rsidR="00E91309" w:rsidRDefault="00E91309" w:rsidP="00E91309">
      <w:pPr>
        <w:spacing w:after="0" w:line="240" w:lineRule="auto"/>
        <w:jc w:val="center"/>
        <w:rPr>
          <w:rFonts w:ascii="Arial Narrow" w:eastAsia="Times New Roman" w:hAnsi="Arial Narrow" w:cs="Times New Roman"/>
          <w:b/>
          <w:color w:val="333399"/>
          <w:sz w:val="32"/>
          <w:szCs w:val="32"/>
          <w:lang w:val="en-US"/>
        </w:rPr>
      </w:pPr>
      <w:r w:rsidRPr="003C245D">
        <w:rPr>
          <w:rFonts w:ascii="Arial Narrow" w:eastAsia="Times New Roman" w:hAnsi="Arial Narrow" w:cs="Times New Roman"/>
          <w:b/>
          <w:color w:val="333399"/>
          <w:sz w:val="32"/>
          <w:szCs w:val="32"/>
          <w:lang w:val="en-US"/>
        </w:rPr>
        <w:t>AGENDA</w:t>
      </w:r>
    </w:p>
    <w:p w14:paraId="19D57167" w14:textId="77777777" w:rsidR="00546168" w:rsidRDefault="00546168" w:rsidP="00E91309">
      <w:pPr>
        <w:spacing w:after="0" w:line="240" w:lineRule="auto"/>
        <w:jc w:val="center"/>
        <w:rPr>
          <w:rFonts w:ascii="Arial Narrow" w:eastAsia="Times New Roman" w:hAnsi="Arial Narrow" w:cs="Times New Roman"/>
          <w:b/>
          <w:color w:val="333399"/>
          <w:sz w:val="32"/>
          <w:szCs w:val="32"/>
          <w:lang w:val="en-US"/>
        </w:rPr>
      </w:pPr>
    </w:p>
    <w:tbl>
      <w:tblPr>
        <w:tblW w:w="9580" w:type="dxa"/>
        <w:tblInd w:w="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30" w:type="dxa"/>
          <w:right w:w="30" w:type="dxa"/>
        </w:tblCellMar>
        <w:tblLook w:val="04A0" w:firstRow="1" w:lastRow="0" w:firstColumn="1" w:lastColumn="0" w:noHBand="0" w:noVBand="1"/>
      </w:tblPr>
      <w:tblGrid>
        <w:gridCol w:w="1621"/>
        <w:gridCol w:w="7959"/>
      </w:tblGrid>
      <w:tr w:rsidR="00546168" w:rsidRPr="00E67FDF" w14:paraId="60800F3B" w14:textId="77777777" w:rsidTr="00546168">
        <w:trPr>
          <w:trHeight w:val="318"/>
        </w:trPr>
        <w:tc>
          <w:tcPr>
            <w:tcW w:w="1621" w:type="dxa"/>
          </w:tcPr>
          <w:p w14:paraId="6032BB01" w14:textId="7CAC45CA" w:rsidR="00546168" w:rsidRPr="008E11DE" w:rsidRDefault="00546168" w:rsidP="00546168">
            <w:pPr>
              <w:spacing w:after="0" w:line="240" w:lineRule="auto"/>
              <w:rPr>
                <w:rFonts w:ascii="Arial Narrow" w:eastAsia="Times New Roman" w:hAnsi="Arial Narrow" w:cs="Arial"/>
                <w:bCs/>
                <w:snapToGrid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 Narrow" w:eastAsia="Times New Roman" w:hAnsi="Arial Narrow" w:cs="Arial"/>
                <w:bCs/>
                <w:snapToGrid w:val="0"/>
                <w:color w:val="000000"/>
                <w:sz w:val="24"/>
                <w:szCs w:val="24"/>
                <w:lang w:val="en-US"/>
              </w:rPr>
              <w:t>10:00</w:t>
            </w:r>
            <w:r w:rsidRPr="008E11DE">
              <w:rPr>
                <w:rFonts w:ascii="Arial Narrow" w:eastAsia="Times New Roman" w:hAnsi="Arial Narrow" w:cs="Arial"/>
                <w:bCs/>
                <w:snapToGrid w:val="0"/>
                <w:color w:val="000000"/>
                <w:sz w:val="24"/>
                <w:szCs w:val="24"/>
                <w:lang w:val="en-US"/>
              </w:rPr>
              <w:t xml:space="preserve"> - </w:t>
            </w:r>
            <w:r>
              <w:rPr>
                <w:rFonts w:ascii="Arial Narrow" w:eastAsia="Times New Roman" w:hAnsi="Arial Narrow" w:cs="Arial"/>
                <w:bCs/>
                <w:snapToGrid w:val="0"/>
                <w:color w:val="000000"/>
                <w:sz w:val="24"/>
                <w:szCs w:val="24"/>
                <w:lang w:val="en-US"/>
              </w:rPr>
              <w:t>10</w:t>
            </w:r>
            <w:r w:rsidRPr="008E11DE">
              <w:rPr>
                <w:rFonts w:ascii="Arial Narrow" w:eastAsia="Times New Roman" w:hAnsi="Arial Narrow" w:cs="Arial"/>
                <w:bCs/>
                <w:snapToGrid w:val="0"/>
                <w:color w:val="000000"/>
                <w:sz w:val="24"/>
                <w:szCs w:val="24"/>
                <w:lang w:val="en-US"/>
              </w:rPr>
              <w:t>:</w:t>
            </w:r>
            <w:r>
              <w:rPr>
                <w:rFonts w:ascii="Arial Narrow" w:eastAsia="Times New Roman" w:hAnsi="Arial Narrow" w:cs="Arial"/>
                <w:bCs/>
                <w:snapToGrid w:val="0"/>
                <w:color w:val="000000"/>
                <w:sz w:val="24"/>
                <w:szCs w:val="24"/>
                <w:lang w:val="en-US"/>
              </w:rPr>
              <w:t>2</w:t>
            </w:r>
            <w:r w:rsidRPr="008E11DE">
              <w:rPr>
                <w:rFonts w:ascii="Arial Narrow" w:eastAsia="Times New Roman" w:hAnsi="Arial Narrow" w:cs="Arial"/>
                <w:bCs/>
                <w:snapToGrid w:val="0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7959" w:type="dxa"/>
            <w:hideMark/>
          </w:tcPr>
          <w:p w14:paraId="3C626971" w14:textId="406E5A67" w:rsidR="00546168" w:rsidRPr="008445CA" w:rsidRDefault="008445CA" w:rsidP="008861D0">
            <w:pPr>
              <w:spacing w:after="0" w:line="240" w:lineRule="auto"/>
              <w:rPr>
                <w:rFonts w:ascii="Arial Narrow" w:eastAsia="Times New Roman" w:hAnsi="Arial Narrow" w:cs="Arial"/>
                <w:b/>
                <w:snapToGrid w:val="0"/>
                <w:color w:val="17365D" w:themeColor="text2" w:themeShade="BF"/>
                <w:sz w:val="24"/>
                <w:szCs w:val="24"/>
                <w:lang w:val="en-US"/>
              </w:rPr>
            </w:pPr>
            <w:r w:rsidRPr="008445CA">
              <w:rPr>
                <w:rFonts w:ascii="Arial Narrow" w:eastAsia="Times New Roman" w:hAnsi="Arial Narrow" w:cs="Arial"/>
                <w:b/>
                <w:snapToGrid w:val="0"/>
                <w:color w:val="17365D" w:themeColor="text2" w:themeShade="BF"/>
                <w:sz w:val="24"/>
                <w:szCs w:val="24"/>
                <w:lang w:val="en-US"/>
              </w:rPr>
              <w:t>Uvodni govor</w:t>
            </w:r>
          </w:p>
          <w:p w14:paraId="49B08788" w14:textId="215093C8" w:rsidR="00546168" w:rsidRPr="0001651B" w:rsidRDefault="00546168" w:rsidP="0001651B">
            <w:pPr>
              <w:spacing w:line="240" w:lineRule="auto"/>
              <w:rPr>
                <w:rFonts w:ascii="Arial Narrow" w:eastAsia="Times New Roman" w:hAnsi="Arial Narrow" w:cs="Arial"/>
                <w:b/>
                <w:i/>
                <w:snapToGrid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 Narrow" w:eastAsia="Times New Roman" w:hAnsi="Arial Narrow" w:cs="Arial"/>
                <w:snapToGrid w:val="0"/>
                <w:color w:val="000000"/>
                <w:sz w:val="24"/>
                <w:szCs w:val="24"/>
                <w:lang w:val="en-US"/>
              </w:rPr>
              <w:br/>
            </w:r>
            <w:r w:rsidR="0001651B" w:rsidRPr="0001651B">
              <w:rPr>
                <w:rFonts w:ascii="Arial Narrow" w:eastAsia="Times New Roman" w:hAnsi="Arial Narrow" w:cs="Arial"/>
                <w:b/>
                <w:i/>
                <w:snapToGrid w:val="0"/>
                <w:color w:val="000000"/>
                <w:sz w:val="24"/>
                <w:szCs w:val="24"/>
                <w:lang w:val="en-US"/>
              </w:rPr>
              <w:t xml:space="preserve">Rikardo Seri, </w:t>
            </w:r>
            <w:r w:rsidR="00B97EF4">
              <w:rPr>
                <w:rFonts w:ascii="Arial Narrow" w:eastAsia="Times New Roman" w:hAnsi="Arial Narrow" w:cs="Arial"/>
                <w:bCs/>
                <w:i/>
                <w:snapToGrid w:val="0"/>
                <w:color w:val="000000"/>
                <w:sz w:val="24"/>
                <w:szCs w:val="24"/>
                <w:lang w:val="en-US"/>
              </w:rPr>
              <w:t>zamjenik šefice Delegacije E</w:t>
            </w:r>
            <w:r w:rsidR="00C11D3F">
              <w:rPr>
                <w:rFonts w:ascii="Arial Narrow" w:eastAsia="Times New Roman" w:hAnsi="Arial Narrow" w:cs="Arial"/>
                <w:bCs/>
                <w:i/>
                <w:snapToGrid w:val="0"/>
                <w:color w:val="000000"/>
                <w:sz w:val="24"/>
                <w:szCs w:val="24"/>
                <w:lang w:val="en-US"/>
              </w:rPr>
              <w:t>U u Crnoj Gori</w:t>
            </w:r>
            <w:r w:rsidR="0001651B">
              <w:rPr>
                <w:rFonts w:ascii="Arial Narrow" w:eastAsia="Times New Roman" w:hAnsi="Arial Narrow" w:cs="Arial"/>
                <w:b/>
                <w:i/>
                <w:snapToGrid w:val="0"/>
                <w:color w:val="000000"/>
                <w:sz w:val="24"/>
                <w:szCs w:val="24"/>
                <w:lang w:val="en-US"/>
              </w:rPr>
              <w:br/>
            </w:r>
            <w:r w:rsidRPr="00546168">
              <w:rPr>
                <w:rFonts w:ascii="Arial Narrow" w:eastAsia="Times New Roman" w:hAnsi="Arial Narrow" w:cs="Arial"/>
                <w:b/>
                <w:i/>
                <w:snapToGrid w:val="0"/>
                <w:color w:val="000000"/>
                <w:sz w:val="24"/>
                <w:szCs w:val="24"/>
                <w:lang w:val="en-US"/>
              </w:rPr>
              <w:t xml:space="preserve">Milan Radović, </w:t>
            </w:r>
            <w:r w:rsidRPr="00546168">
              <w:rPr>
                <w:rFonts w:ascii="Arial Narrow" w:eastAsia="Times New Roman" w:hAnsi="Arial Narrow" w:cs="Arial"/>
                <w:i/>
                <w:snapToGrid w:val="0"/>
                <w:color w:val="000000"/>
                <w:sz w:val="24"/>
                <w:szCs w:val="24"/>
                <w:lang w:val="en-US"/>
              </w:rPr>
              <w:t>p</w:t>
            </w:r>
            <w:r w:rsidRPr="00546168">
              <w:rPr>
                <w:rFonts w:ascii="Arial Narrow" w:eastAsia="Times New Roman" w:hAnsi="Arial Narrow" w:cs="Arial"/>
                <w:bCs/>
                <w:i/>
                <w:snapToGrid w:val="0"/>
                <w:color w:val="000000"/>
                <w:sz w:val="24"/>
                <w:szCs w:val="24"/>
                <w:lang w:val="en-US"/>
              </w:rPr>
              <w:t>rogramski direktor, Građanska alijansa</w:t>
            </w:r>
          </w:p>
          <w:p w14:paraId="153D01F0" w14:textId="2673F5FC" w:rsidR="00546168" w:rsidRPr="00337888" w:rsidRDefault="00546168" w:rsidP="008861D0">
            <w:pPr>
              <w:spacing w:after="0" w:line="240" w:lineRule="auto"/>
              <w:rPr>
                <w:rFonts w:ascii="Arial Narrow" w:eastAsia="Times New Roman" w:hAnsi="Arial Narrow" w:cs="Arial"/>
                <w:bCs/>
                <w:snapToGrid w:val="0"/>
                <w:color w:val="000000"/>
                <w:sz w:val="24"/>
                <w:szCs w:val="24"/>
                <w:lang w:val="en-US"/>
              </w:rPr>
            </w:pPr>
          </w:p>
        </w:tc>
      </w:tr>
      <w:tr w:rsidR="00546168" w:rsidRPr="00E67FDF" w14:paraId="25FC8D1A" w14:textId="77777777" w:rsidTr="00546168">
        <w:trPr>
          <w:trHeight w:val="318"/>
        </w:trPr>
        <w:tc>
          <w:tcPr>
            <w:tcW w:w="1621" w:type="dxa"/>
          </w:tcPr>
          <w:p w14:paraId="579E8121" w14:textId="69962E54" w:rsidR="00546168" w:rsidRPr="008445CA" w:rsidRDefault="00546168" w:rsidP="00546168">
            <w:pPr>
              <w:spacing w:after="0" w:line="240" w:lineRule="auto"/>
              <w:rPr>
                <w:rFonts w:ascii="Arial Narrow" w:eastAsia="Times New Roman" w:hAnsi="Arial Narrow" w:cs="Arial"/>
                <w:bCs/>
                <w:snapToGrid w:val="0"/>
                <w:color w:val="17365D" w:themeColor="text2" w:themeShade="BF"/>
                <w:sz w:val="24"/>
                <w:szCs w:val="24"/>
                <w:lang w:val="en-US"/>
              </w:rPr>
            </w:pPr>
            <w:r>
              <w:rPr>
                <w:rFonts w:ascii="Arial Narrow" w:eastAsia="Times New Roman" w:hAnsi="Arial Narrow" w:cs="Arial"/>
                <w:bCs/>
                <w:snapToGrid w:val="0"/>
                <w:color w:val="000000"/>
                <w:sz w:val="24"/>
                <w:szCs w:val="24"/>
                <w:lang w:val="en-US"/>
              </w:rPr>
              <w:t>10:20 – 10:50</w:t>
            </w:r>
          </w:p>
        </w:tc>
        <w:tc>
          <w:tcPr>
            <w:tcW w:w="7959" w:type="dxa"/>
          </w:tcPr>
          <w:p w14:paraId="397EDAFB" w14:textId="399CD619" w:rsidR="00546168" w:rsidRPr="008445CA" w:rsidRDefault="00546168" w:rsidP="008861D0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color w:val="17365D" w:themeColor="text2" w:themeShade="BF"/>
                <w:sz w:val="24"/>
                <w:szCs w:val="24"/>
                <w:lang w:val="en-US"/>
              </w:rPr>
            </w:pPr>
            <w:r w:rsidRPr="008445CA">
              <w:rPr>
                <w:rFonts w:ascii="Arial Narrow" w:eastAsia="Times New Roman" w:hAnsi="Arial Narrow" w:cs="Arial"/>
                <w:b/>
                <w:snapToGrid w:val="0"/>
                <w:color w:val="17365D" w:themeColor="text2" w:themeShade="BF"/>
                <w:sz w:val="24"/>
                <w:szCs w:val="24"/>
                <w:lang w:val="en-US"/>
              </w:rPr>
              <w:t xml:space="preserve">Prezentacija Analize </w:t>
            </w:r>
            <w:r w:rsidRPr="008445CA">
              <w:rPr>
                <w:rFonts w:ascii="Arial Narrow" w:eastAsia="Times New Roman" w:hAnsi="Arial Narrow" w:cs="Times New Roman"/>
                <w:b/>
                <w:color w:val="17365D" w:themeColor="text2" w:themeShade="BF"/>
                <w:sz w:val="24"/>
                <w:szCs w:val="24"/>
                <w:lang w:val="en-US"/>
              </w:rPr>
              <w:t>istraživanja javnog mnjenja u Crnoj Gori "Stavovi građana i osuđenih lica o tretmanu policije i pravosudnim institucijama"</w:t>
            </w:r>
          </w:p>
          <w:p w14:paraId="50CE4829" w14:textId="77777777" w:rsidR="00546168" w:rsidRPr="00546168" w:rsidRDefault="00546168" w:rsidP="008861D0">
            <w:pPr>
              <w:spacing w:after="0" w:line="240" w:lineRule="auto"/>
              <w:rPr>
                <w:rFonts w:ascii="Arial Narrow" w:eastAsia="Times New Roman" w:hAnsi="Arial Narrow" w:cs="Arial"/>
                <w:b/>
                <w:snapToGrid w:val="0"/>
                <w:sz w:val="24"/>
                <w:szCs w:val="24"/>
                <w:lang w:val="en-US"/>
              </w:rPr>
            </w:pPr>
          </w:p>
          <w:p w14:paraId="4F68D6F4" w14:textId="040B1DB2" w:rsidR="00546168" w:rsidRPr="00546168" w:rsidRDefault="00546168" w:rsidP="008861D0">
            <w:pPr>
              <w:spacing w:after="0" w:line="240" w:lineRule="auto"/>
              <w:rPr>
                <w:rFonts w:ascii="Arial Narrow" w:eastAsia="Times New Roman" w:hAnsi="Arial Narrow" w:cs="Arial"/>
                <w:i/>
                <w:snapToGrid w:val="0"/>
                <w:color w:val="000000"/>
                <w:sz w:val="24"/>
                <w:szCs w:val="24"/>
                <w:lang w:val="en-US"/>
              </w:rPr>
            </w:pPr>
            <w:r w:rsidRPr="00546168">
              <w:rPr>
                <w:rFonts w:ascii="Arial Narrow" w:eastAsia="Times New Roman" w:hAnsi="Arial Narrow" w:cs="Arial"/>
                <w:b/>
                <w:i/>
                <w:snapToGrid w:val="0"/>
                <w:color w:val="000000"/>
                <w:sz w:val="24"/>
                <w:szCs w:val="24"/>
                <w:lang w:val="en-US"/>
              </w:rPr>
              <w:t>Jovana Davidović,</w:t>
            </w:r>
            <w:r w:rsidRPr="00546168">
              <w:rPr>
                <w:rFonts w:ascii="Arial Narrow" w:eastAsia="Times New Roman" w:hAnsi="Arial Narrow" w:cs="Arial"/>
                <w:i/>
                <w:snapToGrid w:val="0"/>
                <w:color w:val="000000"/>
                <w:sz w:val="24"/>
                <w:szCs w:val="24"/>
                <w:lang w:val="en-US"/>
              </w:rPr>
              <w:t xml:space="preserve"> Agencija za ispitivanje javnog mnjenja “Damar”</w:t>
            </w:r>
          </w:p>
          <w:p w14:paraId="76CCB304" w14:textId="144C5516" w:rsidR="00546168" w:rsidRDefault="00546168" w:rsidP="008861D0">
            <w:pPr>
              <w:spacing w:after="0" w:line="240" w:lineRule="auto"/>
              <w:rPr>
                <w:rFonts w:ascii="Arial Narrow" w:eastAsia="Times New Roman" w:hAnsi="Arial Narrow" w:cs="Arial"/>
                <w:snapToGrid w:val="0"/>
                <w:color w:val="000000"/>
                <w:sz w:val="24"/>
                <w:szCs w:val="24"/>
                <w:lang w:val="en-US"/>
              </w:rPr>
            </w:pPr>
          </w:p>
        </w:tc>
      </w:tr>
      <w:tr w:rsidR="00546168" w:rsidRPr="00E67FDF" w14:paraId="43A4EEC1" w14:textId="77777777" w:rsidTr="00546168">
        <w:trPr>
          <w:trHeight w:val="318"/>
        </w:trPr>
        <w:tc>
          <w:tcPr>
            <w:tcW w:w="1621" w:type="dxa"/>
            <w:hideMark/>
          </w:tcPr>
          <w:p w14:paraId="2BA0DA4F" w14:textId="1CBB254B" w:rsidR="00546168" w:rsidRPr="00E67FDF" w:rsidRDefault="00546168" w:rsidP="00546168">
            <w:pPr>
              <w:spacing w:after="0" w:line="240" w:lineRule="auto"/>
              <w:rPr>
                <w:rFonts w:ascii="Arial Narrow" w:eastAsia="Times New Roman" w:hAnsi="Arial Narrow" w:cs="Arial"/>
                <w:snapToGrid w:val="0"/>
                <w:color w:val="000000"/>
                <w:sz w:val="24"/>
                <w:szCs w:val="24"/>
                <w:lang w:val="en-US"/>
              </w:rPr>
            </w:pPr>
            <w:r w:rsidRPr="00E67FDF">
              <w:rPr>
                <w:rFonts w:ascii="Arial Narrow" w:eastAsia="Times New Roman" w:hAnsi="Arial Narrow" w:cs="Arial"/>
                <w:snapToGrid w:val="0"/>
                <w:color w:val="000000"/>
                <w:sz w:val="24"/>
                <w:szCs w:val="24"/>
                <w:lang w:val="en-US"/>
              </w:rPr>
              <w:t>1</w:t>
            </w:r>
            <w:r>
              <w:rPr>
                <w:rFonts w:ascii="Arial Narrow" w:eastAsia="Times New Roman" w:hAnsi="Arial Narrow" w:cs="Arial"/>
                <w:snapToGrid w:val="0"/>
                <w:color w:val="000000"/>
                <w:sz w:val="24"/>
                <w:szCs w:val="24"/>
                <w:lang w:val="en-US"/>
              </w:rPr>
              <w:t>0</w:t>
            </w:r>
            <w:r w:rsidRPr="00E67FDF">
              <w:rPr>
                <w:rFonts w:ascii="Arial Narrow" w:eastAsia="Times New Roman" w:hAnsi="Arial Narrow" w:cs="Arial"/>
                <w:snapToGrid w:val="0"/>
                <w:color w:val="000000"/>
                <w:sz w:val="24"/>
                <w:szCs w:val="24"/>
                <w:lang w:val="en-US"/>
              </w:rPr>
              <w:t>:</w:t>
            </w:r>
            <w:r>
              <w:rPr>
                <w:rFonts w:ascii="Arial Narrow" w:eastAsia="Times New Roman" w:hAnsi="Arial Narrow" w:cs="Arial"/>
                <w:snapToGrid w:val="0"/>
                <w:color w:val="000000"/>
                <w:sz w:val="24"/>
                <w:szCs w:val="24"/>
                <w:lang w:val="en-US"/>
              </w:rPr>
              <w:t>50</w:t>
            </w:r>
            <w:r w:rsidRPr="00E67FDF">
              <w:rPr>
                <w:rFonts w:ascii="Arial Narrow" w:eastAsia="Times New Roman" w:hAnsi="Arial Narrow" w:cs="Arial"/>
                <w:snapToGrid w:val="0"/>
                <w:color w:val="000000"/>
                <w:sz w:val="24"/>
                <w:szCs w:val="24"/>
                <w:lang w:val="en-US"/>
              </w:rPr>
              <w:t xml:space="preserve"> – </w:t>
            </w:r>
            <w:r>
              <w:rPr>
                <w:rFonts w:ascii="Arial Narrow" w:eastAsia="Times New Roman" w:hAnsi="Arial Narrow" w:cs="Arial"/>
                <w:snapToGrid w:val="0"/>
                <w:color w:val="000000"/>
                <w:sz w:val="24"/>
                <w:szCs w:val="24"/>
                <w:lang w:val="en-US"/>
              </w:rPr>
              <w:t>11:5</w:t>
            </w:r>
            <w:r w:rsidR="00563DC6">
              <w:rPr>
                <w:rFonts w:ascii="Arial Narrow" w:eastAsia="Times New Roman" w:hAnsi="Arial Narrow" w:cs="Arial"/>
                <w:snapToGrid w:val="0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7959" w:type="dxa"/>
            <w:hideMark/>
          </w:tcPr>
          <w:p w14:paraId="26652426" w14:textId="26A2F0DC" w:rsidR="00546168" w:rsidRPr="008445CA" w:rsidRDefault="00546168" w:rsidP="008861D0">
            <w:pPr>
              <w:spacing w:after="0" w:line="240" w:lineRule="auto"/>
              <w:rPr>
                <w:rFonts w:ascii="Arial Narrow" w:eastAsia="Times New Roman" w:hAnsi="Arial Narrow" w:cs="Arial"/>
                <w:b/>
                <w:snapToGrid w:val="0"/>
                <w:color w:val="17365D" w:themeColor="text2" w:themeShade="BF"/>
                <w:sz w:val="24"/>
                <w:szCs w:val="24"/>
                <w:lang w:val="en-US"/>
              </w:rPr>
            </w:pPr>
            <w:r w:rsidRPr="008445CA">
              <w:rPr>
                <w:rFonts w:ascii="Arial Narrow" w:eastAsia="Times New Roman" w:hAnsi="Arial Narrow" w:cs="Arial"/>
                <w:b/>
                <w:snapToGrid w:val="0"/>
                <w:color w:val="17365D" w:themeColor="text2" w:themeShade="BF"/>
                <w:sz w:val="24"/>
                <w:szCs w:val="24"/>
                <w:lang w:val="en-US"/>
              </w:rPr>
              <w:t>Prava lica lišenih slobode</w:t>
            </w:r>
          </w:p>
          <w:p w14:paraId="599C0700" w14:textId="77777777" w:rsidR="00546168" w:rsidRDefault="00546168" w:rsidP="008861D0">
            <w:pPr>
              <w:spacing w:after="0" w:line="240" w:lineRule="auto"/>
              <w:rPr>
                <w:rFonts w:ascii="Arial Narrow" w:eastAsia="Times New Roman" w:hAnsi="Arial Narrow" w:cs="Arial"/>
                <w:snapToGrid w:val="0"/>
                <w:color w:val="000000"/>
                <w:sz w:val="24"/>
                <w:szCs w:val="24"/>
                <w:lang w:val="en-US"/>
              </w:rPr>
            </w:pPr>
          </w:p>
          <w:p w14:paraId="5407D30A" w14:textId="21D6462A" w:rsidR="00546168" w:rsidRPr="00546168" w:rsidRDefault="004B331A" w:rsidP="008861D0">
            <w:pPr>
              <w:spacing w:after="0" w:line="240" w:lineRule="auto"/>
              <w:rPr>
                <w:rFonts w:ascii="Arial Narrow" w:eastAsia="Times New Roman" w:hAnsi="Arial Narrow" w:cs="Arial"/>
                <w:i/>
                <w:snapToGrid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 Narrow" w:eastAsia="Times New Roman" w:hAnsi="Arial Narrow" w:cs="Arial"/>
                <w:b/>
                <w:bCs/>
                <w:i/>
                <w:snapToGrid w:val="0"/>
                <w:color w:val="000000"/>
                <w:sz w:val="24"/>
                <w:szCs w:val="24"/>
                <w:lang w:val="en-US"/>
              </w:rPr>
              <w:t>Mirjana Radović</w:t>
            </w:r>
            <w:r w:rsidR="00546168" w:rsidRPr="00546168">
              <w:rPr>
                <w:rFonts w:ascii="Arial Narrow" w:eastAsia="Times New Roman" w:hAnsi="Arial Narrow" w:cs="Arial"/>
                <w:b/>
                <w:bCs/>
                <w:i/>
                <w:snapToGrid w:val="0"/>
                <w:color w:val="000000"/>
                <w:sz w:val="24"/>
                <w:szCs w:val="24"/>
                <w:lang w:val="en-US"/>
              </w:rPr>
              <w:t xml:space="preserve">, </w:t>
            </w:r>
            <w:r w:rsidRPr="004B331A">
              <w:rPr>
                <w:rFonts w:ascii="Arial Narrow" w:eastAsia="Times New Roman" w:hAnsi="Arial Narrow" w:cs="Arial"/>
                <w:i/>
                <w:snapToGrid w:val="0"/>
                <w:color w:val="000000"/>
                <w:sz w:val="24"/>
                <w:szCs w:val="24"/>
                <w:lang w:val="en-US"/>
              </w:rPr>
              <w:t>zamjenica</w:t>
            </w:r>
            <w:r>
              <w:rPr>
                <w:rFonts w:ascii="Arial Narrow" w:eastAsia="Times New Roman" w:hAnsi="Arial Narrow" w:cs="Arial"/>
                <w:iCs/>
                <w:snapToGrid w:val="0"/>
                <w:color w:val="000000"/>
                <w:sz w:val="24"/>
                <w:szCs w:val="24"/>
                <w:lang w:val="en-US"/>
              </w:rPr>
              <w:t xml:space="preserve"> </w:t>
            </w:r>
            <w:r w:rsidR="0016442C">
              <w:rPr>
                <w:rFonts w:ascii="Arial Narrow" w:eastAsia="Times New Roman" w:hAnsi="Arial Narrow" w:cs="Arial"/>
                <w:iCs/>
                <w:snapToGrid w:val="0"/>
                <w:color w:val="000000"/>
                <w:sz w:val="24"/>
                <w:szCs w:val="24"/>
                <w:lang w:val="en-US"/>
              </w:rPr>
              <w:t>Z</w:t>
            </w:r>
            <w:r w:rsidR="00546168" w:rsidRPr="00546168">
              <w:rPr>
                <w:rFonts w:ascii="Arial Narrow" w:eastAsia="Times New Roman" w:hAnsi="Arial Narrow" w:cs="Arial"/>
                <w:i/>
                <w:snapToGrid w:val="0"/>
                <w:color w:val="000000"/>
                <w:sz w:val="24"/>
                <w:szCs w:val="24"/>
                <w:lang w:val="en-US"/>
              </w:rPr>
              <w:t>aštitnik</w:t>
            </w:r>
            <w:r>
              <w:rPr>
                <w:rFonts w:ascii="Arial Narrow" w:eastAsia="Times New Roman" w:hAnsi="Arial Narrow" w:cs="Arial"/>
                <w:i/>
                <w:snapToGrid w:val="0"/>
                <w:color w:val="000000"/>
                <w:sz w:val="24"/>
                <w:szCs w:val="24"/>
                <w:lang w:val="en-US"/>
              </w:rPr>
              <w:t>a</w:t>
            </w:r>
            <w:r w:rsidR="00546168" w:rsidRPr="00546168">
              <w:rPr>
                <w:rFonts w:ascii="Arial Narrow" w:eastAsia="Times New Roman" w:hAnsi="Arial Narrow" w:cs="Arial"/>
                <w:i/>
                <w:snapToGrid w:val="0"/>
                <w:color w:val="000000"/>
                <w:sz w:val="24"/>
                <w:szCs w:val="24"/>
                <w:lang w:val="en-US"/>
              </w:rPr>
              <w:t xml:space="preserve"> ljudskih prava i sloboda Crne Gore</w:t>
            </w:r>
          </w:p>
          <w:p w14:paraId="5F8C8651" w14:textId="0D509F00" w:rsidR="00546168" w:rsidRDefault="00546168" w:rsidP="008861D0">
            <w:pPr>
              <w:spacing w:after="0" w:line="240" w:lineRule="auto"/>
              <w:rPr>
                <w:rFonts w:ascii="Arial Narrow" w:eastAsia="Times New Roman" w:hAnsi="Arial Narrow" w:cs="Arial"/>
                <w:i/>
                <w:snapToGrid w:val="0"/>
                <w:color w:val="000000"/>
                <w:sz w:val="24"/>
                <w:szCs w:val="24"/>
                <w:lang w:val="en-US"/>
              </w:rPr>
            </w:pPr>
            <w:r w:rsidRPr="00546168">
              <w:rPr>
                <w:rFonts w:ascii="Arial Narrow" w:eastAsia="Times New Roman" w:hAnsi="Arial Narrow" w:cs="Arial"/>
                <w:b/>
                <w:bCs/>
                <w:i/>
                <w:snapToGrid w:val="0"/>
                <w:color w:val="000000"/>
                <w:sz w:val="24"/>
                <w:szCs w:val="24"/>
                <w:lang w:val="en-US"/>
              </w:rPr>
              <w:t>Nikola Terzić</w:t>
            </w:r>
            <w:r w:rsidRPr="00546168">
              <w:rPr>
                <w:rFonts w:ascii="Arial Narrow" w:eastAsia="Times New Roman" w:hAnsi="Arial Narrow" w:cs="Arial"/>
                <w:i/>
                <w:snapToGrid w:val="0"/>
                <w:color w:val="000000"/>
                <w:sz w:val="24"/>
                <w:szCs w:val="24"/>
                <w:lang w:val="en-US"/>
              </w:rPr>
              <w:t xml:space="preserve">, VD </w:t>
            </w:r>
            <w:r>
              <w:rPr>
                <w:rFonts w:ascii="Arial Narrow" w:eastAsia="Times New Roman" w:hAnsi="Arial Narrow" w:cs="Arial"/>
                <w:i/>
                <w:snapToGrid w:val="0"/>
                <w:color w:val="000000"/>
                <w:sz w:val="24"/>
                <w:szCs w:val="24"/>
                <w:lang w:val="en-US"/>
              </w:rPr>
              <w:t>d</w:t>
            </w:r>
            <w:r w:rsidRPr="00546168">
              <w:rPr>
                <w:rFonts w:ascii="Arial Narrow" w:eastAsia="Times New Roman" w:hAnsi="Arial Narrow" w:cs="Arial"/>
                <w:i/>
                <w:snapToGrid w:val="0"/>
                <w:color w:val="000000"/>
                <w:sz w:val="24"/>
                <w:szCs w:val="24"/>
                <w:lang w:val="en-US"/>
              </w:rPr>
              <w:t>irektora Uprave policije</w:t>
            </w:r>
          </w:p>
          <w:p w14:paraId="56CAF0CC" w14:textId="580004A3" w:rsidR="00563DC6" w:rsidRPr="00563DC6" w:rsidRDefault="00563DC6" w:rsidP="008861D0">
            <w:pPr>
              <w:spacing w:after="0" w:line="240" w:lineRule="auto"/>
              <w:rPr>
                <w:rFonts w:ascii="Arial Narrow" w:eastAsia="Times New Roman" w:hAnsi="Arial Narrow" w:cs="Arial"/>
                <w:i/>
                <w:snapToGrid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 Narrow" w:eastAsia="Times New Roman" w:hAnsi="Arial Narrow" w:cs="Arial"/>
                <w:b/>
                <w:bCs/>
                <w:i/>
                <w:snapToGrid w:val="0"/>
                <w:color w:val="000000"/>
                <w:sz w:val="24"/>
                <w:szCs w:val="24"/>
                <w:lang w:val="en-US"/>
              </w:rPr>
              <w:t xml:space="preserve">Darko Vukčević, </w:t>
            </w:r>
            <w:r>
              <w:rPr>
                <w:rFonts w:ascii="Arial Narrow" w:eastAsia="Times New Roman" w:hAnsi="Arial Narrow" w:cs="Arial"/>
                <w:i/>
                <w:snapToGrid w:val="0"/>
                <w:color w:val="000000"/>
                <w:sz w:val="24"/>
                <w:szCs w:val="24"/>
                <w:lang w:val="en-US"/>
              </w:rPr>
              <w:t>pomoćnik direktora UIKS-a</w:t>
            </w:r>
          </w:p>
          <w:p w14:paraId="37E78BB6" w14:textId="1E3FA733" w:rsidR="00546168" w:rsidRDefault="00546168" w:rsidP="008861D0">
            <w:pPr>
              <w:spacing w:after="0" w:line="240" w:lineRule="auto"/>
              <w:rPr>
                <w:rFonts w:ascii="Arial Narrow" w:eastAsia="Times New Roman" w:hAnsi="Arial Narrow" w:cs="Arial"/>
                <w:i/>
                <w:snapToGrid w:val="0"/>
                <w:color w:val="000000"/>
                <w:sz w:val="24"/>
                <w:szCs w:val="24"/>
                <w:lang w:val="en-US"/>
              </w:rPr>
            </w:pPr>
            <w:r w:rsidRPr="00546168">
              <w:rPr>
                <w:rFonts w:ascii="Arial Narrow" w:eastAsia="Times New Roman" w:hAnsi="Arial Narrow" w:cs="Arial"/>
                <w:b/>
                <w:bCs/>
                <w:i/>
                <w:snapToGrid w:val="0"/>
                <w:color w:val="000000"/>
                <w:sz w:val="24"/>
                <w:szCs w:val="24"/>
                <w:lang w:val="en-US"/>
              </w:rPr>
              <w:t xml:space="preserve">Ivana Đođić, </w:t>
            </w:r>
            <w:r w:rsidRPr="00546168">
              <w:rPr>
                <w:rFonts w:ascii="Arial Narrow" w:eastAsia="Times New Roman" w:hAnsi="Arial Narrow" w:cs="Arial"/>
                <w:bCs/>
                <w:i/>
                <w:snapToGrid w:val="0"/>
                <w:color w:val="000000"/>
                <w:sz w:val="24"/>
                <w:szCs w:val="24"/>
                <w:lang w:val="en-US"/>
              </w:rPr>
              <w:t>č</w:t>
            </w:r>
            <w:r w:rsidRPr="00546168">
              <w:rPr>
                <w:rFonts w:ascii="Arial Narrow" w:eastAsia="Times New Roman" w:hAnsi="Arial Narrow" w:cs="Arial"/>
                <w:i/>
                <w:snapToGrid w:val="0"/>
                <w:color w:val="000000"/>
                <w:sz w:val="24"/>
                <w:szCs w:val="24"/>
                <w:lang w:val="en-US"/>
              </w:rPr>
              <w:t>lanica Etičkog odbora rada policije</w:t>
            </w:r>
          </w:p>
          <w:p w14:paraId="0AFE00C2" w14:textId="77777777" w:rsidR="00A12706" w:rsidRPr="00546168" w:rsidRDefault="00A12706" w:rsidP="008861D0">
            <w:pPr>
              <w:spacing w:after="0" w:line="240" w:lineRule="auto"/>
              <w:rPr>
                <w:rFonts w:ascii="Arial Narrow" w:eastAsia="Times New Roman" w:hAnsi="Arial Narrow" w:cs="Arial"/>
                <w:i/>
                <w:snapToGrid w:val="0"/>
                <w:color w:val="000000"/>
                <w:sz w:val="24"/>
                <w:szCs w:val="24"/>
                <w:lang w:val="en-US"/>
              </w:rPr>
            </w:pPr>
          </w:p>
          <w:p w14:paraId="54E3D666" w14:textId="14B326E3" w:rsidR="00546168" w:rsidRPr="00337888" w:rsidRDefault="00546168" w:rsidP="008861D0">
            <w:pPr>
              <w:spacing w:after="0" w:line="240" w:lineRule="auto"/>
              <w:rPr>
                <w:rFonts w:ascii="Arial Narrow" w:eastAsia="Times New Roman" w:hAnsi="Arial Narrow" w:cs="Arial"/>
                <w:snapToGrid w:val="0"/>
                <w:color w:val="000000"/>
                <w:sz w:val="24"/>
                <w:szCs w:val="24"/>
                <w:lang w:val="en-US"/>
              </w:rPr>
            </w:pPr>
          </w:p>
        </w:tc>
      </w:tr>
      <w:tr w:rsidR="0001651B" w:rsidRPr="00E67FDF" w14:paraId="50A18233" w14:textId="77777777" w:rsidTr="00546168">
        <w:trPr>
          <w:trHeight w:val="318"/>
        </w:trPr>
        <w:tc>
          <w:tcPr>
            <w:tcW w:w="1621" w:type="dxa"/>
          </w:tcPr>
          <w:p w14:paraId="5CF56D57" w14:textId="55F519C8" w:rsidR="0001651B" w:rsidRPr="00E67FDF" w:rsidRDefault="0001651B" w:rsidP="00546168">
            <w:pPr>
              <w:spacing w:after="0" w:line="240" w:lineRule="auto"/>
              <w:rPr>
                <w:rFonts w:ascii="Arial Narrow" w:eastAsia="Times New Roman" w:hAnsi="Arial Narrow" w:cs="Arial"/>
                <w:snapToGrid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 Narrow" w:eastAsia="Times New Roman" w:hAnsi="Arial Narrow" w:cs="Arial"/>
                <w:snapToGrid w:val="0"/>
                <w:color w:val="000000"/>
                <w:sz w:val="24"/>
                <w:szCs w:val="24"/>
                <w:lang w:val="en-US"/>
              </w:rPr>
              <w:t>11:50 – 12:0</w:t>
            </w:r>
            <w:r w:rsidR="00563DC6">
              <w:rPr>
                <w:rFonts w:ascii="Arial Narrow" w:eastAsia="Times New Roman" w:hAnsi="Arial Narrow" w:cs="Arial"/>
                <w:snapToGrid w:val="0"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7959" w:type="dxa"/>
          </w:tcPr>
          <w:p w14:paraId="3FB07CD6" w14:textId="5C5CA910" w:rsidR="0001651B" w:rsidRDefault="0001651B" w:rsidP="0001651B">
            <w:pPr>
              <w:spacing w:after="0" w:line="240" w:lineRule="auto"/>
              <w:rPr>
                <w:rFonts w:ascii="Arial Narrow" w:eastAsia="Times New Roman" w:hAnsi="Arial Narrow" w:cs="Arial"/>
                <w:b/>
                <w:snapToGrid w:val="0"/>
                <w:color w:val="17365D" w:themeColor="text2" w:themeShade="BF"/>
                <w:sz w:val="24"/>
                <w:szCs w:val="24"/>
                <w:lang w:val="en-US"/>
              </w:rPr>
            </w:pPr>
            <w:r w:rsidRPr="0001651B">
              <w:rPr>
                <w:rFonts w:ascii="Arial Narrow" w:eastAsia="Times New Roman" w:hAnsi="Arial Narrow" w:cs="Arial"/>
                <w:b/>
                <w:snapToGrid w:val="0"/>
                <w:color w:val="17365D" w:themeColor="text2" w:themeShade="BF"/>
                <w:sz w:val="24"/>
                <w:szCs w:val="24"/>
                <w:lang w:val="en-US"/>
              </w:rPr>
              <w:t xml:space="preserve">Iskustva i nalazi </w:t>
            </w:r>
            <w:r>
              <w:rPr>
                <w:rFonts w:ascii="Arial Narrow" w:eastAsia="Times New Roman" w:hAnsi="Arial Narrow" w:cs="Arial"/>
                <w:b/>
                <w:snapToGrid w:val="0"/>
                <w:color w:val="17365D" w:themeColor="text2" w:themeShade="BF"/>
                <w:sz w:val="24"/>
                <w:szCs w:val="24"/>
                <w:lang w:val="en-US"/>
              </w:rPr>
              <w:t xml:space="preserve">sa </w:t>
            </w:r>
            <w:r w:rsidRPr="0001651B">
              <w:rPr>
                <w:rFonts w:ascii="Arial Narrow" w:eastAsia="Times New Roman" w:hAnsi="Arial Narrow" w:cs="Arial"/>
                <w:b/>
                <w:snapToGrid w:val="0"/>
                <w:color w:val="17365D" w:themeColor="text2" w:themeShade="BF"/>
                <w:sz w:val="24"/>
                <w:szCs w:val="24"/>
                <w:lang w:val="en-US"/>
              </w:rPr>
              <w:t>Komiteta UN protiv torture</w:t>
            </w:r>
          </w:p>
          <w:p w14:paraId="01AB77D5" w14:textId="2A20CF97" w:rsidR="0001651B" w:rsidRDefault="0001651B" w:rsidP="0001651B">
            <w:pPr>
              <w:spacing w:after="0" w:line="240" w:lineRule="auto"/>
              <w:rPr>
                <w:rFonts w:ascii="Arial Narrow" w:eastAsia="Times New Roman" w:hAnsi="Arial Narrow" w:cs="Arial"/>
                <w:b/>
                <w:snapToGrid w:val="0"/>
                <w:color w:val="17365D" w:themeColor="text2" w:themeShade="BF"/>
                <w:sz w:val="24"/>
                <w:szCs w:val="24"/>
                <w:lang w:val="en-US"/>
              </w:rPr>
            </w:pPr>
          </w:p>
          <w:p w14:paraId="47C8A9F3" w14:textId="203E15E9" w:rsidR="0001651B" w:rsidRPr="0001651B" w:rsidRDefault="0001651B" w:rsidP="0001651B">
            <w:pPr>
              <w:spacing w:after="0" w:line="240" w:lineRule="auto"/>
              <w:rPr>
                <w:rFonts w:ascii="Arial Narrow" w:eastAsia="Times New Roman" w:hAnsi="Arial Narrow" w:cs="Arial"/>
                <w:bCs/>
                <w:i/>
                <w:iCs/>
                <w:snapToGrid w:val="0"/>
                <w:sz w:val="24"/>
                <w:szCs w:val="24"/>
                <w:lang w:val="sr-Latn-ME"/>
              </w:rPr>
            </w:pPr>
            <w:r w:rsidRPr="00A10104">
              <w:rPr>
                <w:rFonts w:ascii="Arial Narrow" w:eastAsia="Times New Roman" w:hAnsi="Arial Narrow" w:cs="Arial"/>
                <w:b/>
                <w:i/>
                <w:iCs/>
                <w:snapToGrid w:val="0"/>
                <w:sz w:val="24"/>
                <w:szCs w:val="24"/>
                <w:lang w:val="en-US"/>
              </w:rPr>
              <w:t>Pavle</w:t>
            </w:r>
            <w:r w:rsidRPr="00A10104">
              <w:rPr>
                <w:rFonts w:ascii="Arial Narrow" w:eastAsia="Times New Roman" w:hAnsi="Arial Narrow" w:cs="Arial"/>
                <w:b/>
                <w:i/>
                <w:iCs/>
                <w:snapToGrid w:val="0"/>
                <w:sz w:val="24"/>
                <w:szCs w:val="24"/>
                <w:lang w:val="sr-Latn-ME"/>
              </w:rPr>
              <w:t xml:space="preserve"> Ćupić,</w:t>
            </w:r>
            <w:r>
              <w:rPr>
                <w:rFonts w:ascii="Arial Narrow" w:eastAsia="Times New Roman" w:hAnsi="Arial Narrow" w:cs="Arial"/>
                <w:b/>
                <w:snapToGrid w:val="0"/>
                <w:sz w:val="24"/>
                <w:szCs w:val="24"/>
                <w:lang w:val="sr-Latn-ME"/>
              </w:rPr>
              <w:t xml:space="preserve"> </w:t>
            </w:r>
            <w:r w:rsidRPr="0001651B">
              <w:rPr>
                <w:rFonts w:ascii="Arial Narrow" w:eastAsia="Times New Roman" w:hAnsi="Arial Narrow" w:cs="Arial"/>
                <w:bCs/>
                <w:i/>
                <w:iCs/>
                <w:snapToGrid w:val="0"/>
                <w:sz w:val="24"/>
                <w:szCs w:val="24"/>
                <w:lang w:val="sr-Latn-ME"/>
              </w:rPr>
              <w:t>programski koordinator, Građanska alijansa</w:t>
            </w:r>
          </w:p>
          <w:p w14:paraId="4E7098C4" w14:textId="77777777" w:rsidR="0001651B" w:rsidRPr="008445CA" w:rsidRDefault="0001651B" w:rsidP="008861D0">
            <w:pPr>
              <w:spacing w:after="0" w:line="240" w:lineRule="auto"/>
              <w:rPr>
                <w:rFonts w:ascii="Arial Narrow" w:eastAsia="Times New Roman" w:hAnsi="Arial Narrow" w:cs="Arial"/>
                <w:b/>
                <w:snapToGrid w:val="0"/>
                <w:color w:val="17365D" w:themeColor="text2" w:themeShade="BF"/>
                <w:sz w:val="24"/>
                <w:szCs w:val="24"/>
                <w:lang w:val="en-US"/>
              </w:rPr>
            </w:pPr>
          </w:p>
        </w:tc>
      </w:tr>
      <w:tr w:rsidR="00546168" w:rsidRPr="00E67FDF" w14:paraId="01C7AFEC" w14:textId="77777777" w:rsidTr="00546168">
        <w:trPr>
          <w:trHeight w:val="318"/>
        </w:trPr>
        <w:tc>
          <w:tcPr>
            <w:tcW w:w="1621" w:type="dxa"/>
            <w:hideMark/>
          </w:tcPr>
          <w:p w14:paraId="210FB773" w14:textId="3F46E933" w:rsidR="00546168" w:rsidRPr="00E67FDF" w:rsidRDefault="0001651B" w:rsidP="00546168">
            <w:pPr>
              <w:spacing w:after="0" w:line="240" w:lineRule="auto"/>
              <w:rPr>
                <w:rFonts w:ascii="Arial Narrow" w:eastAsia="Times New Roman" w:hAnsi="Arial Narrow" w:cs="Arial"/>
                <w:snapToGrid w:val="0"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 Narrow" w:eastAsia="Times New Roman" w:hAnsi="Arial Narrow" w:cs="Arial"/>
                <w:snapToGrid w:val="0"/>
                <w:color w:val="000000"/>
                <w:sz w:val="24"/>
                <w:szCs w:val="24"/>
                <w:lang w:val="en-US"/>
              </w:rPr>
              <w:t>12:0</w:t>
            </w:r>
            <w:r w:rsidR="00563DC6">
              <w:rPr>
                <w:rFonts w:ascii="Arial Narrow" w:eastAsia="Times New Roman" w:hAnsi="Arial Narrow" w:cs="Arial"/>
                <w:snapToGrid w:val="0"/>
                <w:color w:val="000000"/>
                <w:sz w:val="24"/>
                <w:szCs w:val="24"/>
                <w:lang w:val="en-US"/>
              </w:rPr>
              <w:t>0</w:t>
            </w:r>
            <w:r w:rsidR="00546168" w:rsidRPr="00E67FDF">
              <w:rPr>
                <w:rFonts w:ascii="Arial Narrow" w:eastAsia="Times New Roman" w:hAnsi="Arial Narrow" w:cs="Arial"/>
                <w:snapToGrid w:val="0"/>
                <w:color w:val="000000"/>
                <w:sz w:val="24"/>
                <w:szCs w:val="24"/>
                <w:lang w:val="en-US"/>
              </w:rPr>
              <w:t xml:space="preserve"> – 1</w:t>
            </w:r>
            <w:r w:rsidR="00546168">
              <w:rPr>
                <w:rFonts w:ascii="Arial Narrow" w:eastAsia="Times New Roman" w:hAnsi="Arial Narrow" w:cs="Arial"/>
                <w:snapToGrid w:val="0"/>
                <w:color w:val="000000"/>
                <w:sz w:val="24"/>
                <w:szCs w:val="24"/>
                <w:lang w:val="en-US"/>
              </w:rPr>
              <w:t>2</w:t>
            </w:r>
            <w:r w:rsidR="00546168" w:rsidRPr="00E67FDF">
              <w:rPr>
                <w:rFonts w:ascii="Arial Narrow" w:eastAsia="Times New Roman" w:hAnsi="Arial Narrow" w:cs="Arial"/>
                <w:snapToGrid w:val="0"/>
                <w:color w:val="000000"/>
                <w:sz w:val="24"/>
                <w:szCs w:val="24"/>
                <w:lang w:val="en-US"/>
              </w:rPr>
              <w:t>:</w:t>
            </w:r>
            <w:r w:rsidR="00563DC6">
              <w:rPr>
                <w:rFonts w:ascii="Arial Narrow" w:eastAsia="Times New Roman" w:hAnsi="Arial Narrow" w:cs="Arial"/>
                <w:snapToGrid w:val="0"/>
                <w:color w:val="000000"/>
                <w:sz w:val="24"/>
                <w:szCs w:val="24"/>
                <w:lang w:val="en-US"/>
              </w:rPr>
              <w:t>30</w:t>
            </w:r>
          </w:p>
        </w:tc>
        <w:tc>
          <w:tcPr>
            <w:tcW w:w="7959" w:type="dxa"/>
            <w:hideMark/>
          </w:tcPr>
          <w:p w14:paraId="0FD5E597" w14:textId="77777777" w:rsidR="00546168" w:rsidRDefault="00546168" w:rsidP="008861D0">
            <w:pPr>
              <w:spacing w:after="0" w:line="240" w:lineRule="auto"/>
              <w:rPr>
                <w:rFonts w:ascii="Arial Narrow" w:eastAsia="Times New Roman" w:hAnsi="Arial Narrow" w:cs="Arial"/>
                <w:b/>
                <w:snapToGrid w:val="0"/>
                <w:color w:val="17365D" w:themeColor="text2" w:themeShade="BF"/>
                <w:sz w:val="24"/>
                <w:szCs w:val="24"/>
                <w:lang w:val="en-US"/>
              </w:rPr>
            </w:pPr>
            <w:r w:rsidRPr="008445CA">
              <w:rPr>
                <w:rFonts w:ascii="Arial Narrow" w:eastAsia="Times New Roman" w:hAnsi="Arial Narrow" w:cs="Arial"/>
                <w:b/>
                <w:snapToGrid w:val="0"/>
                <w:color w:val="17365D" w:themeColor="text2" w:themeShade="BF"/>
                <w:sz w:val="24"/>
                <w:szCs w:val="24"/>
                <w:lang w:val="en-US"/>
              </w:rPr>
              <w:t>Diskusija</w:t>
            </w:r>
          </w:p>
          <w:p w14:paraId="72FD7D95" w14:textId="3BD25A10" w:rsidR="008445CA" w:rsidRPr="008445CA" w:rsidRDefault="008445CA" w:rsidP="008861D0">
            <w:pPr>
              <w:spacing w:after="0" w:line="240" w:lineRule="auto"/>
              <w:rPr>
                <w:rFonts w:ascii="Arial Narrow" w:eastAsia="Times New Roman" w:hAnsi="Arial Narrow" w:cs="Arial"/>
                <w:b/>
                <w:snapToGrid w:val="0"/>
                <w:color w:val="000000"/>
                <w:sz w:val="24"/>
                <w:szCs w:val="24"/>
                <w:lang w:val="en-US"/>
              </w:rPr>
            </w:pPr>
          </w:p>
        </w:tc>
      </w:tr>
    </w:tbl>
    <w:p w14:paraId="061C29D9" w14:textId="77777777" w:rsidR="00E91309" w:rsidRDefault="00E91309" w:rsidP="00E91309">
      <w:pPr>
        <w:spacing w:after="0" w:line="240" w:lineRule="auto"/>
        <w:jc w:val="center"/>
        <w:rPr>
          <w:rFonts w:ascii="Arial Narrow" w:eastAsia="Times New Roman" w:hAnsi="Arial Narrow" w:cs="Times New Roman"/>
          <w:b/>
          <w:color w:val="333399"/>
          <w:sz w:val="32"/>
          <w:szCs w:val="32"/>
          <w:lang w:val="en-US"/>
        </w:rPr>
      </w:pPr>
    </w:p>
    <w:p w14:paraId="017E2A20" w14:textId="77777777" w:rsidR="00E91309" w:rsidRDefault="00E91309" w:rsidP="00E91309"/>
    <w:p w14:paraId="71D6B023" w14:textId="77777777" w:rsidR="00427DFA" w:rsidRPr="00917091" w:rsidRDefault="00427DFA" w:rsidP="00917091"/>
    <w:sectPr w:rsidR="00427DFA" w:rsidRPr="00917091" w:rsidSect="004B2268">
      <w:headerReference w:type="default" r:id="rId7"/>
      <w:footerReference w:type="default" r:id="rId8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AE801B" w14:textId="77777777" w:rsidR="00F03005" w:rsidRDefault="00F03005" w:rsidP="001411DE">
      <w:pPr>
        <w:spacing w:after="0" w:line="240" w:lineRule="auto"/>
      </w:pPr>
      <w:r>
        <w:separator/>
      </w:r>
    </w:p>
  </w:endnote>
  <w:endnote w:type="continuationSeparator" w:id="0">
    <w:p w14:paraId="6CE08D73" w14:textId="77777777" w:rsidR="00F03005" w:rsidRDefault="00F03005" w:rsidP="001411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532D64" w14:textId="23A24A1C" w:rsidR="008F6A43" w:rsidRDefault="00B62ED9" w:rsidP="00D70D15">
    <w:pPr>
      <w:pStyle w:val="Footer"/>
      <w:jc w:val="center"/>
      <w:rPr>
        <w:b/>
      </w:rPr>
    </w:pPr>
    <w:r>
      <w:rPr>
        <w:b/>
        <w:noProof/>
        <w:lang w:val="en-US"/>
      </w:rPr>
      <w:drawing>
        <wp:anchor distT="0" distB="0" distL="114300" distR="114300" simplePos="0" relativeHeight="251659776" behindDoc="1" locked="0" layoutInCell="1" allowOverlap="1" wp14:anchorId="5F3B45C3" wp14:editId="7FF020FA">
          <wp:simplePos x="0" y="0"/>
          <wp:positionH relativeFrom="column">
            <wp:posOffset>-914400</wp:posOffset>
          </wp:positionH>
          <wp:positionV relativeFrom="paragraph">
            <wp:posOffset>271145</wp:posOffset>
          </wp:positionV>
          <wp:extent cx="7604760" cy="65659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za memo pozadin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>
                    <a:off x="0" y="0"/>
                    <a:ext cx="7604760" cy="6565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C5331">
      <w:rPr>
        <w:b/>
      </w:rPr>
      <w:t>Petra Dedića 26</w:t>
    </w:r>
    <w:r w:rsidR="008F6A43">
      <w:rPr>
        <w:b/>
      </w:rPr>
      <w:t>,</w:t>
    </w:r>
    <w:r w:rsidR="00BC5331">
      <w:rPr>
        <w:b/>
      </w:rPr>
      <w:t xml:space="preserve"> zgrada Građanska kuća,</w:t>
    </w:r>
    <w:r w:rsidR="008F6A43">
      <w:rPr>
        <w:b/>
      </w:rPr>
      <w:t xml:space="preserve"> 81000 Podgorica</w:t>
    </w:r>
  </w:p>
  <w:p w14:paraId="3E0112D8" w14:textId="77777777" w:rsidR="00F42C87" w:rsidRPr="008F6A43" w:rsidRDefault="008F6A43" w:rsidP="00F42C87">
    <w:pPr>
      <w:pStyle w:val="Footer"/>
      <w:tabs>
        <w:tab w:val="left" w:pos="270"/>
      </w:tabs>
      <w:jc w:val="center"/>
      <w:rPr>
        <w:b/>
      </w:rPr>
    </w:pPr>
    <w:r>
      <w:rPr>
        <w:b/>
      </w:rPr>
      <w:t>Tel/Fax: 020 513 687</w:t>
    </w:r>
    <w:r w:rsidR="00D70D15">
      <w:rPr>
        <w:b/>
      </w:rPr>
      <w:t>; E</w:t>
    </w:r>
    <w:r w:rsidR="004B2268">
      <w:rPr>
        <w:b/>
      </w:rPr>
      <w:t>-</w:t>
    </w:r>
    <w:r w:rsidR="00D70D15">
      <w:rPr>
        <w:b/>
      </w:rPr>
      <w:t xml:space="preserve">mail: </w:t>
    </w:r>
    <w:r w:rsidR="00D70D15" w:rsidRPr="00D70D15">
      <w:rPr>
        <w:b/>
      </w:rPr>
      <w:t>office@gamn.org</w:t>
    </w:r>
    <w:r w:rsidR="00D70D15">
      <w:rPr>
        <w:b/>
      </w:rPr>
      <w:t>; Website:</w:t>
    </w:r>
    <w:r>
      <w:rPr>
        <w:b/>
      </w:rPr>
      <w:t xml:space="preserve"> www.gamn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520965" w14:textId="77777777" w:rsidR="00F03005" w:rsidRDefault="00F03005" w:rsidP="001411DE">
      <w:pPr>
        <w:spacing w:after="0" w:line="240" w:lineRule="auto"/>
      </w:pPr>
      <w:r>
        <w:separator/>
      </w:r>
    </w:p>
  </w:footnote>
  <w:footnote w:type="continuationSeparator" w:id="0">
    <w:p w14:paraId="09033F11" w14:textId="77777777" w:rsidR="00F03005" w:rsidRDefault="00F03005" w:rsidP="001411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764E2" w14:textId="0BEFBC6C" w:rsidR="001411DE" w:rsidRDefault="00B62ED9" w:rsidP="00F42C87">
    <w:pPr>
      <w:pStyle w:val="Header"/>
      <w:tabs>
        <w:tab w:val="clear" w:pos="4513"/>
        <w:tab w:val="clear" w:pos="9026"/>
        <w:tab w:val="left" w:pos="3084"/>
      </w:tabs>
    </w:pPr>
    <w:r>
      <w:rPr>
        <w:noProof/>
        <w:lang w:val="en-US"/>
      </w:rPr>
      <w:drawing>
        <wp:anchor distT="0" distB="0" distL="114300" distR="114300" simplePos="0" relativeHeight="251661312" behindDoc="1" locked="0" layoutInCell="1" allowOverlap="1" wp14:anchorId="7ECF52CA" wp14:editId="72A81C52">
          <wp:simplePos x="0" y="0"/>
          <wp:positionH relativeFrom="column">
            <wp:posOffset>-160020</wp:posOffset>
          </wp:positionH>
          <wp:positionV relativeFrom="paragraph">
            <wp:posOffset>-259080</wp:posOffset>
          </wp:positionV>
          <wp:extent cx="1676400" cy="888999"/>
          <wp:effectExtent l="0" t="0" r="0" b="698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 GA-2017-mal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1021" cy="8914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42C87">
      <w:tab/>
    </w:r>
    <w:r w:rsidR="00C13482">
      <w:tab/>
    </w:r>
    <w:r w:rsidR="00C13482">
      <w:tab/>
    </w:r>
    <w:r w:rsidR="00C13482">
      <w:tab/>
    </w:r>
    <w:r w:rsidR="00C13482">
      <w:rPr>
        <w:noProof/>
        <w:lang w:val="en-US"/>
      </w:rPr>
      <w:drawing>
        <wp:inline distT="0" distB="0" distL="0" distR="0" wp14:anchorId="07E43E37" wp14:editId="5A3372CF">
          <wp:extent cx="2188845" cy="570865"/>
          <wp:effectExtent l="0" t="0" r="1905" b="635"/>
          <wp:docPr id="285001049" name="Picture 2850010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88845" cy="5708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94613BD" w14:textId="77777777" w:rsidR="001411DE" w:rsidRDefault="001411DE">
    <w:pPr>
      <w:pStyle w:val="Header"/>
    </w:pPr>
  </w:p>
  <w:p w14:paraId="606FE0C5" w14:textId="0A509624" w:rsidR="00D70D15" w:rsidRDefault="00572C48" w:rsidP="00C13482">
    <w:pPr>
      <w:pStyle w:val="Header"/>
      <w:tabs>
        <w:tab w:val="clear" w:pos="4513"/>
        <w:tab w:val="clear" w:pos="9026"/>
        <w:tab w:val="left" w:pos="2808"/>
        <w:tab w:val="left" w:pos="6660"/>
      </w:tabs>
    </w:pPr>
    <w:r>
      <w:tab/>
    </w:r>
    <w:r w:rsidR="00C13482">
      <w:tab/>
    </w:r>
    <w:r w:rsidR="00C13482">
      <w:tab/>
    </w:r>
  </w:p>
  <w:p w14:paraId="3F0EDEBA" w14:textId="22FA0C71" w:rsidR="00D70D15" w:rsidRDefault="004B2268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36536941" wp14:editId="38F9B902">
              <wp:simplePos x="0" y="0"/>
              <wp:positionH relativeFrom="column">
                <wp:posOffset>-472440</wp:posOffset>
              </wp:positionH>
              <wp:positionV relativeFrom="paragraph">
                <wp:posOffset>181610</wp:posOffset>
              </wp:positionV>
              <wp:extent cx="6667500" cy="0"/>
              <wp:effectExtent l="38100" t="38100" r="76200" b="952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67500" cy="0"/>
                      </a:xfrm>
                      <a:prstGeom prst="line">
                        <a:avLst/>
                      </a:prstGeom>
                      <a:ln w="9525"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du="http://schemas.microsoft.com/office/word/2023/wordml/word16du">
          <w:pict>
            <v:line w14:anchorId="7B702572" id="Straight Connector 1" o:spid="_x0000_s1026" style="position:absolute;z-index:2516551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7.2pt,14.3pt" to="487.8pt,1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" strokecolor="#4f81bd [3204]">
              <v:shadow on="t" color="black" opacity="24903f" origin=",.5" offset="0,.55556mm"/>
            </v:line>
          </w:pict>
        </mc:Fallback>
      </mc:AlternateContent>
    </w:r>
    <w:r w:rsidR="00C13482">
      <w:tab/>
    </w:r>
    <w:r w:rsidR="00C13482">
      <w:tab/>
    </w:r>
  </w:p>
  <w:p w14:paraId="38835465" w14:textId="77777777" w:rsidR="00D70D15" w:rsidRDefault="00D70D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A56053D"/>
    <w:multiLevelType w:val="hybridMultilevel"/>
    <w:tmpl w:val="4ECE8BDC"/>
    <w:lvl w:ilvl="0" w:tplc="96F4765A">
      <w:start w:val="202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51911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0NTYzM7CwNDUwNjJU0lEKTi0uzszPAykwrgUAx2NBlCwAAAA="/>
  </w:docVars>
  <w:rsids>
    <w:rsidRoot w:val="001C08FF"/>
    <w:rsid w:val="00002B7B"/>
    <w:rsid w:val="0000379C"/>
    <w:rsid w:val="000112DA"/>
    <w:rsid w:val="0001651B"/>
    <w:rsid w:val="000360DF"/>
    <w:rsid w:val="00046EF1"/>
    <w:rsid w:val="00061D2D"/>
    <w:rsid w:val="000658AB"/>
    <w:rsid w:val="00067AEF"/>
    <w:rsid w:val="000926B6"/>
    <w:rsid w:val="00095640"/>
    <w:rsid w:val="000A0AD2"/>
    <w:rsid w:val="000A61CC"/>
    <w:rsid w:val="000B14E0"/>
    <w:rsid w:val="000B593A"/>
    <w:rsid w:val="000C2AC1"/>
    <w:rsid w:val="000E20CB"/>
    <w:rsid w:val="000F363D"/>
    <w:rsid w:val="001037E7"/>
    <w:rsid w:val="0010392E"/>
    <w:rsid w:val="00105033"/>
    <w:rsid w:val="00107C32"/>
    <w:rsid w:val="00131ACE"/>
    <w:rsid w:val="001411DE"/>
    <w:rsid w:val="001422C3"/>
    <w:rsid w:val="00154938"/>
    <w:rsid w:val="00161B02"/>
    <w:rsid w:val="001639C3"/>
    <w:rsid w:val="0016442C"/>
    <w:rsid w:val="00182CCC"/>
    <w:rsid w:val="001832C4"/>
    <w:rsid w:val="00186EE0"/>
    <w:rsid w:val="001A0E93"/>
    <w:rsid w:val="001A19D7"/>
    <w:rsid w:val="001B0C95"/>
    <w:rsid w:val="001C08FF"/>
    <w:rsid w:val="001C5DA1"/>
    <w:rsid w:val="001C7A01"/>
    <w:rsid w:val="001D3490"/>
    <w:rsid w:val="001E3618"/>
    <w:rsid w:val="001F47FD"/>
    <w:rsid w:val="00203CED"/>
    <w:rsid w:val="00221096"/>
    <w:rsid w:val="00235C04"/>
    <w:rsid w:val="00257AC2"/>
    <w:rsid w:val="00262EDB"/>
    <w:rsid w:val="00263EE7"/>
    <w:rsid w:val="002654E0"/>
    <w:rsid w:val="002761C8"/>
    <w:rsid w:val="00284554"/>
    <w:rsid w:val="002948AE"/>
    <w:rsid w:val="002A334D"/>
    <w:rsid w:val="002B6355"/>
    <w:rsid w:val="002B6A59"/>
    <w:rsid w:val="002C6B0E"/>
    <w:rsid w:val="002D4246"/>
    <w:rsid w:val="002D4827"/>
    <w:rsid w:val="002F7C32"/>
    <w:rsid w:val="00310695"/>
    <w:rsid w:val="00310A76"/>
    <w:rsid w:val="00310DE2"/>
    <w:rsid w:val="00335CAA"/>
    <w:rsid w:val="00337888"/>
    <w:rsid w:val="0034528A"/>
    <w:rsid w:val="00350543"/>
    <w:rsid w:val="00350CC0"/>
    <w:rsid w:val="003529BA"/>
    <w:rsid w:val="003547A1"/>
    <w:rsid w:val="00355D07"/>
    <w:rsid w:val="00364D5C"/>
    <w:rsid w:val="00380062"/>
    <w:rsid w:val="00382783"/>
    <w:rsid w:val="0039611F"/>
    <w:rsid w:val="003A22C0"/>
    <w:rsid w:val="003C0C89"/>
    <w:rsid w:val="003C330B"/>
    <w:rsid w:val="003F0184"/>
    <w:rsid w:val="003F1FB8"/>
    <w:rsid w:val="003F4120"/>
    <w:rsid w:val="003F4ED9"/>
    <w:rsid w:val="0041585C"/>
    <w:rsid w:val="00423740"/>
    <w:rsid w:val="00423D3B"/>
    <w:rsid w:val="00426ED8"/>
    <w:rsid w:val="00427DFA"/>
    <w:rsid w:val="00440289"/>
    <w:rsid w:val="00461A62"/>
    <w:rsid w:val="0047162B"/>
    <w:rsid w:val="0047385D"/>
    <w:rsid w:val="00475584"/>
    <w:rsid w:val="004969CA"/>
    <w:rsid w:val="004A2CF9"/>
    <w:rsid w:val="004B2268"/>
    <w:rsid w:val="004B331A"/>
    <w:rsid w:val="004D5D1C"/>
    <w:rsid w:val="004D7D5C"/>
    <w:rsid w:val="004E3602"/>
    <w:rsid w:val="004F05DE"/>
    <w:rsid w:val="00500CE0"/>
    <w:rsid w:val="00502FA7"/>
    <w:rsid w:val="005105ED"/>
    <w:rsid w:val="005115AB"/>
    <w:rsid w:val="00525B24"/>
    <w:rsid w:val="00540F1F"/>
    <w:rsid w:val="00546168"/>
    <w:rsid w:val="005461B5"/>
    <w:rsid w:val="00563DC6"/>
    <w:rsid w:val="0056662A"/>
    <w:rsid w:val="00572C48"/>
    <w:rsid w:val="005816E5"/>
    <w:rsid w:val="00582A3F"/>
    <w:rsid w:val="00592CD0"/>
    <w:rsid w:val="00594E0D"/>
    <w:rsid w:val="005A10AE"/>
    <w:rsid w:val="005A3445"/>
    <w:rsid w:val="005B3E31"/>
    <w:rsid w:val="005B6FE1"/>
    <w:rsid w:val="005C09A2"/>
    <w:rsid w:val="005C4ADD"/>
    <w:rsid w:val="005C4BA8"/>
    <w:rsid w:val="005D1CD5"/>
    <w:rsid w:val="005D49DE"/>
    <w:rsid w:val="005D5BFE"/>
    <w:rsid w:val="005D6C00"/>
    <w:rsid w:val="005F20C8"/>
    <w:rsid w:val="00602E9D"/>
    <w:rsid w:val="00604ABE"/>
    <w:rsid w:val="0061127D"/>
    <w:rsid w:val="006137BF"/>
    <w:rsid w:val="00614BEC"/>
    <w:rsid w:val="0061566A"/>
    <w:rsid w:val="00650ABD"/>
    <w:rsid w:val="00655B17"/>
    <w:rsid w:val="00671595"/>
    <w:rsid w:val="006800D2"/>
    <w:rsid w:val="00680EB9"/>
    <w:rsid w:val="00682F40"/>
    <w:rsid w:val="00685831"/>
    <w:rsid w:val="00686036"/>
    <w:rsid w:val="00695783"/>
    <w:rsid w:val="006959FD"/>
    <w:rsid w:val="006A72D8"/>
    <w:rsid w:val="006B452A"/>
    <w:rsid w:val="006B652C"/>
    <w:rsid w:val="006C1076"/>
    <w:rsid w:val="006D692B"/>
    <w:rsid w:val="006E42BC"/>
    <w:rsid w:val="006F568A"/>
    <w:rsid w:val="007067E8"/>
    <w:rsid w:val="0071673F"/>
    <w:rsid w:val="007240F0"/>
    <w:rsid w:val="00724A6E"/>
    <w:rsid w:val="007327CF"/>
    <w:rsid w:val="00737B3B"/>
    <w:rsid w:val="0074774C"/>
    <w:rsid w:val="00752688"/>
    <w:rsid w:val="00753B46"/>
    <w:rsid w:val="00761827"/>
    <w:rsid w:val="00764E6A"/>
    <w:rsid w:val="00770A81"/>
    <w:rsid w:val="00773916"/>
    <w:rsid w:val="007A2267"/>
    <w:rsid w:val="007B4D8C"/>
    <w:rsid w:val="007C50AA"/>
    <w:rsid w:val="007D608F"/>
    <w:rsid w:val="007F453C"/>
    <w:rsid w:val="00807F50"/>
    <w:rsid w:val="008362C2"/>
    <w:rsid w:val="0084337E"/>
    <w:rsid w:val="008445CA"/>
    <w:rsid w:val="0085244A"/>
    <w:rsid w:val="00867A07"/>
    <w:rsid w:val="00884629"/>
    <w:rsid w:val="00891C4C"/>
    <w:rsid w:val="008A2273"/>
    <w:rsid w:val="008A22E5"/>
    <w:rsid w:val="008C06A0"/>
    <w:rsid w:val="008C7FD6"/>
    <w:rsid w:val="008D7C96"/>
    <w:rsid w:val="008E5B1D"/>
    <w:rsid w:val="008E6DB4"/>
    <w:rsid w:val="008F13B3"/>
    <w:rsid w:val="008F29A1"/>
    <w:rsid w:val="008F6A43"/>
    <w:rsid w:val="0090046B"/>
    <w:rsid w:val="0091260B"/>
    <w:rsid w:val="00917091"/>
    <w:rsid w:val="00932A93"/>
    <w:rsid w:val="00935770"/>
    <w:rsid w:val="00935C57"/>
    <w:rsid w:val="00940BF8"/>
    <w:rsid w:val="00944E94"/>
    <w:rsid w:val="009604B7"/>
    <w:rsid w:val="009605A9"/>
    <w:rsid w:val="00961F67"/>
    <w:rsid w:val="0096252C"/>
    <w:rsid w:val="00963B27"/>
    <w:rsid w:val="0096418B"/>
    <w:rsid w:val="009706C4"/>
    <w:rsid w:val="00973441"/>
    <w:rsid w:val="00982744"/>
    <w:rsid w:val="009852F8"/>
    <w:rsid w:val="00992784"/>
    <w:rsid w:val="009953BE"/>
    <w:rsid w:val="0099703E"/>
    <w:rsid w:val="009B7BD1"/>
    <w:rsid w:val="009C0A83"/>
    <w:rsid w:val="009C41BC"/>
    <w:rsid w:val="009C7591"/>
    <w:rsid w:val="009E4FBE"/>
    <w:rsid w:val="009F4421"/>
    <w:rsid w:val="009F5226"/>
    <w:rsid w:val="009F7912"/>
    <w:rsid w:val="00A04E69"/>
    <w:rsid w:val="00A075A9"/>
    <w:rsid w:val="00A10104"/>
    <w:rsid w:val="00A12706"/>
    <w:rsid w:val="00A269C5"/>
    <w:rsid w:val="00A3575E"/>
    <w:rsid w:val="00A453A2"/>
    <w:rsid w:val="00A56DA1"/>
    <w:rsid w:val="00A63968"/>
    <w:rsid w:val="00A64D66"/>
    <w:rsid w:val="00A90FAB"/>
    <w:rsid w:val="00A97F50"/>
    <w:rsid w:val="00AA2531"/>
    <w:rsid w:val="00AA5621"/>
    <w:rsid w:val="00AB5AEE"/>
    <w:rsid w:val="00AB6FF0"/>
    <w:rsid w:val="00AC2D25"/>
    <w:rsid w:val="00AC65CE"/>
    <w:rsid w:val="00AC7817"/>
    <w:rsid w:val="00AD146C"/>
    <w:rsid w:val="00AD299F"/>
    <w:rsid w:val="00AE32C5"/>
    <w:rsid w:val="00AE5BA2"/>
    <w:rsid w:val="00AF3753"/>
    <w:rsid w:val="00AF7D27"/>
    <w:rsid w:val="00B128D4"/>
    <w:rsid w:val="00B27A09"/>
    <w:rsid w:val="00B3125C"/>
    <w:rsid w:val="00B36101"/>
    <w:rsid w:val="00B567CA"/>
    <w:rsid w:val="00B57896"/>
    <w:rsid w:val="00B608DE"/>
    <w:rsid w:val="00B62ED9"/>
    <w:rsid w:val="00B7347F"/>
    <w:rsid w:val="00B735EE"/>
    <w:rsid w:val="00B743B0"/>
    <w:rsid w:val="00B912E6"/>
    <w:rsid w:val="00B97EF4"/>
    <w:rsid w:val="00BB62AE"/>
    <w:rsid w:val="00BC5331"/>
    <w:rsid w:val="00BD1924"/>
    <w:rsid w:val="00BD36D9"/>
    <w:rsid w:val="00BD4E37"/>
    <w:rsid w:val="00BD7C3C"/>
    <w:rsid w:val="00BF101D"/>
    <w:rsid w:val="00BF2C7A"/>
    <w:rsid w:val="00BF3338"/>
    <w:rsid w:val="00C06C0B"/>
    <w:rsid w:val="00C11D3F"/>
    <w:rsid w:val="00C13482"/>
    <w:rsid w:val="00C211F3"/>
    <w:rsid w:val="00C31434"/>
    <w:rsid w:val="00C366D9"/>
    <w:rsid w:val="00C5770F"/>
    <w:rsid w:val="00C702ED"/>
    <w:rsid w:val="00C7083A"/>
    <w:rsid w:val="00C913F9"/>
    <w:rsid w:val="00CA5C96"/>
    <w:rsid w:val="00CB630C"/>
    <w:rsid w:val="00CC1409"/>
    <w:rsid w:val="00CC1E50"/>
    <w:rsid w:val="00CD4736"/>
    <w:rsid w:val="00CF6695"/>
    <w:rsid w:val="00D076EC"/>
    <w:rsid w:val="00D21337"/>
    <w:rsid w:val="00D31435"/>
    <w:rsid w:val="00D504BF"/>
    <w:rsid w:val="00D5075B"/>
    <w:rsid w:val="00D5383F"/>
    <w:rsid w:val="00D67969"/>
    <w:rsid w:val="00D70D15"/>
    <w:rsid w:val="00D71036"/>
    <w:rsid w:val="00D85F9D"/>
    <w:rsid w:val="00D86360"/>
    <w:rsid w:val="00D95E52"/>
    <w:rsid w:val="00DA22B1"/>
    <w:rsid w:val="00DA4002"/>
    <w:rsid w:val="00DA6125"/>
    <w:rsid w:val="00DB0588"/>
    <w:rsid w:val="00DB77AC"/>
    <w:rsid w:val="00DD5A27"/>
    <w:rsid w:val="00DF0652"/>
    <w:rsid w:val="00E023AA"/>
    <w:rsid w:val="00E02514"/>
    <w:rsid w:val="00E138AC"/>
    <w:rsid w:val="00E241D9"/>
    <w:rsid w:val="00E4009C"/>
    <w:rsid w:val="00E721A9"/>
    <w:rsid w:val="00E72D44"/>
    <w:rsid w:val="00E834E4"/>
    <w:rsid w:val="00E902C7"/>
    <w:rsid w:val="00E91309"/>
    <w:rsid w:val="00E96B84"/>
    <w:rsid w:val="00EA4135"/>
    <w:rsid w:val="00EA54E1"/>
    <w:rsid w:val="00EB44AE"/>
    <w:rsid w:val="00EB7DB4"/>
    <w:rsid w:val="00EC1B99"/>
    <w:rsid w:val="00EC7E7C"/>
    <w:rsid w:val="00ED64F5"/>
    <w:rsid w:val="00EE5506"/>
    <w:rsid w:val="00EF4668"/>
    <w:rsid w:val="00EF5A1D"/>
    <w:rsid w:val="00F03005"/>
    <w:rsid w:val="00F1595A"/>
    <w:rsid w:val="00F21015"/>
    <w:rsid w:val="00F23701"/>
    <w:rsid w:val="00F42C87"/>
    <w:rsid w:val="00F45966"/>
    <w:rsid w:val="00F46A32"/>
    <w:rsid w:val="00F508F6"/>
    <w:rsid w:val="00F926AF"/>
    <w:rsid w:val="00F9377A"/>
    <w:rsid w:val="00F94BAC"/>
    <w:rsid w:val="00FA2210"/>
    <w:rsid w:val="00FA5BA1"/>
    <w:rsid w:val="00FC06F2"/>
    <w:rsid w:val="00FC3D4B"/>
    <w:rsid w:val="00FE4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A32294"/>
  <w15:docId w15:val="{BFCD77A2-7172-4E62-91D3-E982FA39D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C08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08F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411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11DE"/>
  </w:style>
  <w:style w:type="paragraph" w:styleId="Footer">
    <w:name w:val="footer"/>
    <w:basedOn w:val="Normal"/>
    <w:link w:val="FooterChar"/>
    <w:uiPriority w:val="99"/>
    <w:unhideWhenUsed/>
    <w:rsid w:val="001411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11DE"/>
  </w:style>
  <w:style w:type="character" w:styleId="Hyperlink">
    <w:name w:val="Hyperlink"/>
    <w:basedOn w:val="DefaultParagraphFont"/>
    <w:uiPriority w:val="99"/>
    <w:unhideWhenUsed/>
    <w:rsid w:val="008F6A43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1651B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1651B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170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54</Words>
  <Characters>88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ujitsu1</dc:creator>
  <cp:lastModifiedBy>aleksandra vukcevic</cp:lastModifiedBy>
  <cp:revision>12</cp:revision>
  <cp:lastPrinted>2023-06-15T10:27:00Z</cp:lastPrinted>
  <dcterms:created xsi:type="dcterms:W3CDTF">2023-06-15T10:23:00Z</dcterms:created>
  <dcterms:modified xsi:type="dcterms:W3CDTF">2023-06-23T09:04:00Z</dcterms:modified>
</cp:coreProperties>
</file>